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C22A4" w14:textId="77777777" w:rsidR="004F6672" w:rsidRDefault="00B6181B">
      <w:r>
        <w:t>65/75</w:t>
      </w:r>
    </w:p>
    <w:p w14:paraId="7E79DF9E" w14:textId="77777777" w:rsidR="00B6181B" w:rsidRDefault="00B6181B">
      <w:r>
        <w:t>Kyra Flores</w:t>
      </w:r>
    </w:p>
    <w:p w14:paraId="24849BEC" w14:textId="77777777" w:rsidR="00B6181B" w:rsidRDefault="00B6181B">
      <w:r>
        <w:t>Ana Meza</w:t>
      </w:r>
    </w:p>
    <w:p w14:paraId="0E5E7964" w14:textId="77777777" w:rsidR="00B6181B" w:rsidRDefault="00B6181B">
      <w:r>
        <w:t>Uyen Nguyen</w:t>
      </w:r>
    </w:p>
    <w:p w14:paraId="59639DD6" w14:textId="77777777" w:rsidR="00B6181B" w:rsidRDefault="00B6181B">
      <w:r>
        <w:t>Jonathan Tullos</w:t>
      </w:r>
      <w:bookmarkStart w:id="0" w:name="_GoBack"/>
      <w:bookmarkEnd w:id="0"/>
    </w:p>
    <w:p w14:paraId="5DAAF089" w14:textId="77777777" w:rsidR="00B6181B" w:rsidRDefault="00B6181B"/>
    <w:p w14:paraId="01DA90CA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181B">
        <w:rPr>
          <w:rFonts w:ascii="Times New Roman" w:eastAsia="Times New Roman" w:hAnsi="Times New Roman" w:cs="Times New Roman"/>
          <w:sz w:val="24"/>
          <w:szCs w:val="24"/>
        </w:rPr>
        <w:t>Completed Design Controls Worksheet [DCW-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B6181B" w:rsidRPr="00B6181B" w14:paraId="4DB76EE4" w14:textId="77777777" w:rsidTr="00B618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F140C4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No details</w:t>
            </w:r>
          </w:p>
          <w:p w14:paraId="1A4E7F91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5080986B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Missing: “Improvements on existing design” narrative complete. Design goals clearly defined. (5</w:t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Validation tests (UN1,3-5) are actually verification tests. Validation evaluate the user and make sure the device meets the user's needs. Such as, "The user can assemble the pump assembly within a 10-minute time interval, using written instructions (provided)."</w:t>
            </w:r>
          </w:p>
          <w:p w14:paraId="70642A4B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25 / 30 pts</w:t>
            </w:r>
          </w:p>
        </w:tc>
      </w:tr>
      <w:tr w:rsidR="00B6181B" w:rsidRPr="00B6181B" w14:paraId="7708DB12" w14:textId="77777777" w:rsidTr="00B618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25ED2F" w14:textId="77777777" w:rsidR="00B6181B" w:rsidRPr="00B6181B" w:rsidRDefault="00B6181B" w:rsidP="00B618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29C927D1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B6181B" w:rsidRPr="00B6181B" w14:paraId="7286A396" w14:textId="77777777" w:rsidTr="00B618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095485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No details</w:t>
            </w:r>
          </w:p>
          <w:p w14:paraId="71FC32C1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7333F80B" w14:textId="77777777" w:rsidR="00B6181B" w:rsidRPr="00B6181B" w:rsidRDefault="00B6181B" w:rsidP="00B6181B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ove that the location of the drill press </w:t>
            </w:r>
            <w:proofErr w:type="spellStart"/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etc</w:t>
            </w:r>
            <w:proofErr w:type="spellEnd"/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at "Home Depot", but it should probably be at the "Design Lab" etc... not at the store.</w:t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 xml:space="preserve">You can just buy a shaft coupling, no need to machine one from scratch usually. </w:t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rawing would be much more useful here than a rendering. No dimensions etc...</w:t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</w:p>
          <w:p w14:paraId="2BBFA76C" w14:textId="77777777" w:rsidR="00B6181B" w:rsidRPr="00B6181B" w:rsidRDefault="00B6181B" w:rsidP="00B6181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sz w:val="24"/>
                <w:szCs w:val="24"/>
              </w:rPr>
              <w:t>28 / 30 pts</w:t>
            </w:r>
          </w:p>
        </w:tc>
      </w:tr>
      <w:tr w:rsidR="00B6181B" w:rsidRPr="00B6181B" w14:paraId="2933F6FF" w14:textId="77777777" w:rsidTr="00B6181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3EAB07" w14:textId="77777777" w:rsidR="00B6181B" w:rsidRPr="00B6181B" w:rsidRDefault="00B6181B" w:rsidP="00B6181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18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49976B1B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181B">
        <w:rPr>
          <w:rFonts w:ascii="Times New Roman" w:eastAsia="Times New Roman" w:hAnsi="Times New Roman" w:cs="Times New Roman"/>
          <w:sz w:val="24"/>
          <w:szCs w:val="24"/>
        </w:rPr>
        <w:t>No details</w:t>
      </w:r>
    </w:p>
    <w:p w14:paraId="50F4B5D0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181B">
        <w:rPr>
          <w:rFonts w:ascii="Times New Roman" w:eastAsia="Times New Roman" w:hAnsi="Times New Roman" w:cs="Times New Roman"/>
          <w:sz w:val="24"/>
          <w:szCs w:val="24"/>
        </w:rPr>
        <w:t>Comments</w:t>
      </w:r>
    </w:p>
    <w:p w14:paraId="56EFBF95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181B">
        <w:rPr>
          <w:rFonts w:ascii="Times New Roman" w:eastAsia="Times New Roman" w:hAnsi="Times New Roman" w:cs="Times New Roman"/>
          <w:sz w:val="24"/>
          <w:szCs w:val="24"/>
        </w:rPr>
        <w:t>Machine setting values should have bounds i.e. 0.5mL/min +/- 0.01mL/min</w:t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  <w:t>0.5mL/</w:t>
      </w:r>
      <w:proofErr w:type="spellStart"/>
      <w:r w:rsidRPr="00B6181B">
        <w:rPr>
          <w:rFonts w:ascii="Times New Roman" w:eastAsia="Times New Roman" w:hAnsi="Times New Roman" w:cs="Times New Roman"/>
          <w:sz w:val="24"/>
          <w:szCs w:val="24"/>
        </w:rPr>
        <w:t>ms</w:t>
      </w:r>
      <w:proofErr w:type="spellEnd"/>
      <w:r w:rsidRPr="00B6181B">
        <w:rPr>
          <w:rFonts w:ascii="Times New Roman" w:eastAsia="Times New Roman" w:hAnsi="Times New Roman" w:cs="Times New Roman"/>
          <w:sz w:val="24"/>
          <w:szCs w:val="24"/>
        </w:rPr>
        <w:t xml:space="preserve"> is really fast, 500mL/second.</w:t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  <w:t xml:space="preserve">There should be a pass / fail column somewhere to show if the test passed or not. </w:t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</w:r>
      <w:r w:rsidRPr="00B6181B">
        <w:rPr>
          <w:rFonts w:ascii="Times New Roman" w:eastAsia="Times New Roman" w:hAnsi="Times New Roman" w:cs="Times New Roman"/>
          <w:sz w:val="24"/>
          <w:szCs w:val="24"/>
        </w:rPr>
        <w:br/>
        <w:t>There are machine settings and values to be recorded but it is unclear what the actual tests are.</w:t>
      </w:r>
    </w:p>
    <w:p w14:paraId="46959ADC" w14:textId="77777777" w:rsidR="00B6181B" w:rsidRPr="00B6181B" w:rsidRDefault="00B6181B" w:rsidP="00B618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181B">
        <w:rPr>
          <w:rFonts w:ascii="Times New Roman" w:eastAsia="Times New Roman" w:hAnsi="Times New Roman" w:cs="Times New Roman"/>
          <w:sz w:val="24"/>
          <w:szCs w:val="24"/>
        </w:rPr>
        <w:lastRenderedPageBreak/>
        <w:t>12 / 15 pts</w:t>
      </w:r>
    </w:p>
    <w:p w14:paraId="7462BAB1" w14:textId="77777777" w:rsidR="00B6181B" w:rsidRDefault="00B6181B"/>
    <w:sectPr w:rsidR="00B61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QyMTMyNzY3MDFW0lEKTi0uzszPAykwrAUAQA8EUiwAAAA="/>
  </w:docVars>
  <w:rsids>
    <w:rsidRoot w:val="00B6181B"/>
    <w:rsid w:val="0095230F"/>
    <w:rsid w:val="00B6181B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9025B"/>
  <w15:chartTrackingRefBased/>
  <w15:docId w15:val="{9D0A157E-3FD0-45D7-A394-56FA0F6A4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B618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052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64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1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1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45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51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307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11324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31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4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2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909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25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661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012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801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8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6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707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308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739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519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0433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CB4250-371C-4BFD-A968-148C8EA6422F}"/>
</file>

<file path=customXml/itemProps2.xml><?xml version="1.0" encoding="utf-8"?>
<ds:datastoreItem xmlns:ds="http://schemas.openxmlformats.org/officeDocument/2006/customXml" ds:itemID="{68C90EE9-9BD4-4D08-83E5-B682D1E7BA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892FA4D-6981-4C16-B7B7-1D75C028578D}">
  <ds:schemaRefs>
    <ds:schemaRef ds:uri="http://schemas.microsoft.com/office/2006/metadata/properties"/>
    <ds:schemaRef ds:uri="http://schemas.microsoft.com/office/infopath/2007/PartnerControls"/>
    <ds:schemaRef ds:uri="http://schemas.microsoft.com/office/2006/documentManagement/types"/>
    <ds:schemaRef ds:uri="http://purl.org/dc/dcmitype/"/>
    <ds:schemaRef ds:uri="b6af44a2-5b00-4097-bbe8-216529e1bc80"/>
    <ds:schemaRef ds:uri="http://purl.org/dc/terms/"/>
    <ds:schemaRef ds:uri="http://www.w3.org/XML/1998/namespace"/>
    <ds:schemaRef ds:uri="http://schemas.openxmlformats.org/package/2006/metadata/core-properties"/>
    <ds:schemaRef ds:uri="74c769a5-79fe-47ce-b031-44e028051d35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1</cp:revision>
  <dcterms:created xsi:type="dcterms:W3CDTF">2020-04-21T02:54:00Z</dcterms:created>
  <dcterms:modified xsi:type="dcterms:W3CDTF">2020-04-21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